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20817149-6708-4165-98f2-a21f5d23c155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2Z</dcterms:created>
  <dcterms:modified xsi:type="dcterms:W3CDTF">2023-09-15T1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